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F43B18" w:rsidRDefault="00CA21FD">
      <w:r>
        <w:t>Rationale:</w:t>
      </w:r>
    </w:p>
    <w:p w:rsidR="00CA21FD" w:rsidRDefault="00CA21FD">
      <w:r>
        <w:t>General:</w:t>
      </w:r>
    </w:p>
    <w:p w:rsidR="00CA21FD" w:rsidRDefault="00CA21FD">
      <w:r>
        <w:t xml:space="preserve">Depression in FW16 semester resulted in a bunch of C/C+ grades, tried to boost my grade in FW17&amp;18 semester, but </w:t>
      </w:r>
      <w:r w:rsidR="00595489">
        <w:t>could not manage it due to mental and financial issue.</w:t>
      </w:r>
    </w:p>
    <w:p w:rsidR="00595489" w:rsidRDefault="00595489">
      <w:r>
        <w:t xml:space="preserve">Poor course outline </w:t>
      </w:r>
      <w:r w:rsidR="008077BC">
        <w:t>for</w:t>
      </w:r>
      <w:r>
        <w:t xml:space="preserve"> the </w:t>
      </w:r>
      <w:r w:rsidR="008077BC">
        <w:t>first-generation</w:t>
      </w:r>
      <w:r>
        <w:t xml:space="preserve"> electrical engineering student in Lassonde.</w:t>
      </w:r>
    </w:p>
    <w:p w:rsidR="008077BC" w:rsidRDefault="008077BC">
      <w:r>
        <w:t>Course specific:</w:t>
      </w:r>
    </w:p>
    <w:p w:rsidR="008077BC" w:rsidRPr="008077BC" w:rsidRDefault="008077BC">
      <w:r>
        <w:t xml:space="preserve">FW18:  ESSE3360 </w:t>
      </w:r>
      <w:r w:rsidRPr="008077BC">
        <w:t>Heat Transfer and Thermal Design</w:t>
      </w:r>
      <w:r w:rsidRPr="008077BC">
        <w:t>:</w:t>
      </w:r>
    </w:p>
    <w:p w:rsidR="007301BE" w:rsidRDefault="008077BC">
      <w:r w:rsidRPr="008077BC">
        <w:t>Did not took partial differential equation before taking this course.</w:t>
      </w:r>
    </w:p>
    <w:p w:rsidR="008077BC" w:rsidRPr="008077BC" w:rsidRDefault="007301BE">
      <w:r>
        <w:t xml:space="preserve">FW16: ENG4000 Took on </w:t>
      </w:r>
      <w:r w:rsidR="00D86D24">
        <w:t>an</w:t>
      </w:r>
      <w:r>
        <w:t xml:space="preserve"> </w:t>
      </w:r>
      <w:bookmarkStart w:id="0" w:name="_GoBack"/>
      <w:bookmarkEnd w:id="0"/>
      <w:r>
        <w:t>analog integrated circuit design project before finishing EECS 3611 which is not available until half way through the project</w:t>
      </w:r>
      <w:r w:rsidR="00D86D24">
        <w:t>.</w:t>
      </w:r>
    </w:p>
    <w:p w:rsidR="008077BC" w:rsidRDefault="008077BC"/>
    <w:p w:rsidR="00CA21FD" w:rsidRDefault="00CA21FD"/>
    <w:sectPr w:rsidR="00CA21FD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DSzMDc3tLS0sDQxMjdT0lEKTi0uzszPAykwrAUAPrUrRSwAAAA="/>
  </w:docVars>
  <w:rsids>
    <w:rsidRoot w:val="00CA21FD"/>
    <w:rsid w:val="00342891"/>
    <w:rsid w:val="00595489"/>
    <w:rsid w:val="007301BE"/>
    <w:rsid w:val="00806A9F"/>
    <w:rsid w:val="008077BC"/>
    <w:rsid w:val="009D1C87"/>
    <w:rsid w:val="00AA6A4C"/>
    <w:rsid w:val="00CA21FD"/>
    <w:rsid w:val="00D322AF"/>
    <w:rsid w:val="00D86D24"/>
    <w:rsid w:val="00D961F2"/>
    <w:rsid w:val="00F521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83C84D"/>
  <w15:chartTrackingRefBased/>
  <w15:docId w15:val="{936550D3-6892-4E59-9CE4-C2C23030E7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CA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322AF"/>
    <w:rPr>
      <w:sz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1</Pages>
  <Words>84</Words>
  <Characters>484</Characters>
  <Application>Microsoft Office Word</Application>
  <DocSecurity>0</DocSecurity>
  <Lines>4</Lines>
  <Paragraphs>1</Paragraphs>
  <ScaleCrop>false</ScaleCrop>
  <Company/>
  <LinksUpToDate>false</LinksUpToDate>
  <CharactersWithSpaces>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Owen 乔</dc:creator>
  <cp:keywords/>
  <dc:description/>
  <cp:lastModifiedBy>Owen 乔</cp:lastModifiedBy>
  <cp:revision>1</cp:revision>
  <dcterms:created xsi:type="dcterms:W3CDTF">2019-12-01T15:28:00Z</dcterms:created>
  <dcterms:modified xsi:type="dcterms:W3CDTF">2019-12-01T16:14:00Z</dcterms:modified>
</cp:coreProperties>
</file>